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78091" w14:textId="368D79A2" w:rsidR="00D83ADF" w:rsidRDefault="00BE759E">
      <w:pPr>
        <w:pStyle w:val="Title"/>
      </w:pPr>
      <w:r>
        <w:t xml:space="preserve">Feedback for Project Number </w:t>
      </w:r>
      <w:r w:rsidR="0094269B">
        <w:t>18</w:t>
      </w:r>
    </w:p>
    <w:p w14:paraId="6F9C00CE" w14:textId="77777777" w:rsidR="00D83ADF" w:rsidRDefault="00BE759E">
      <w:pPr>
        <w:pStyle w:val="Heading2"/>
      </w:pPr>
      <w:bookmarkStart w:id="0" w:name="instructions"/>
      <w:r>
        <w:t>Instructions</w:t>
      </w:r>
    </w:p>
    <w:p w14:paraId="4ED7DFA3" w14:textId="77777777" w:rsidR="00D83ADF" w:rsidRDefault="00BE759E">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4AAB5358" w14:textId="77777777" w:rsidR="00D83ADF" w:rsidRDefault="00BE759E">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29A93CB9" w14:textId="77777777" w:rsidR="00D83ADF" w:rsidRDefault="00BE759E">
      <w:pPr>
        <w:pStyle w:val="Heading2"/>
      </w:pPr>
      <w:bookmarkStart w:id="1" w:name="feedback-below"/>
      <w:bookmarkEnd w:id="0"/>
      <w:r>
        <w:t>Feedback Below</w:t>
      </w:r>
    </w:p>
    <w:p w14:paraId="5C8B524F" w14:textId="77777777" w:rsidR="00D83ADF" w:rsidRDefault="00BE759E">
      <w:pPr>
        <w:pStyle w:val="FirstParagraph"/>
      </w:pPr>
      <w:r>
        <w:rPr>
          <w:b/>
        </w:rPr>
        <w:t>What is their topic on?</w:t>
      </w:r>
    </w:p>
    <w:p w14:paraId="67E17704" w14:textId="5BB32007" w:rsidR="00D83ADF" w:rsidRDefault="00BE759E">
      <w:pPr>
        <w:pStyle w:val="Compact"/>
        <w:numPr>
          <w:ilvl w:val="0"/>
          <w:numId w:val="2"/>
        </w:numPr>
      </w:pPr>
      <w:r>
        <w:rPr>
          <w:i/>
        </w:rPr>
        <w:t>Is the title consistent with the topic?</w:t>
      </w:r>
      <w:r w:rsidR="001759B6">
        <w:rPr>
          <w:i/>
        </w:rPr>
        <w:t xml:space="preserve"> Yes</w:t>
      </w:r>
    </w:p>
    <w:p w14:paraId="4F9FB7E2" w14:textId="277A5A8B" w:rsidR="00D83ADF" w:rsidRDefault="00BE759E">
      <w:pPr>
        <w:pStyle w:val="Compact"/>
        <w:numPr>
          <w:ilvl w:val="0"/>
          <w:numId w:val="2"/>
        </w:numPr>
      </w:pPr>
      <w:r>
        <w:rPr>
          <w:i/>
        </w:rPr>
        <w:t xml:space="preserve">In other </w:t>
      </w:r>
      <w:r w:rsidR="003E00EA">
        <w:rPr>
          <w:i/>
        </w:rPr>
        <w:t>words,</w:t>
      </w:r>
      <w:r>
        <w:rPr>
          <w:i/>
        </w:rPr>
        <w:t xml:space="preserve"> does the title make sense for the project?</w:t>
      </w:r>
      <w:r w:rsidR="001759B6">
        <w:rPr>
          <w:i/>
        </w:rPr>
        <w:t xml:space="preserve"> Yes. Its about lonely planet books and how these influence on people travel decisions</w:t>
      </w:r>
      <w:r w:rsidR="003E00EA">
        <w:rPr>
          <w:i/>
        </w:rPr>
        <w:t xml:space="preserve"> and how their data is inaccurate</w:t>
      </w:r>
      <w:r w:rsidR="001759B6">
        <w:rPr>
          <w:i/>
        </w:rPr>
        <w:t>.</w:t>
      </w:r>
    </w:p>
    <w:p w14:paraId="3D5E345D" w14:textId="77777777" w:rsidR="00D83ADF" w:rsidRDefault="00BE759E">
      <w:pPr>
        <w:pStyle w:val="FirstParagraph"/>
      </w:pPr>
      <w:r>
        <w:rPr>
          <w:b/>
        </w:rPr>
        <w:t>Are the objectives of the project clearly identifiable?</w:t>
      </w:r>
    </w:p>
    <w:p w14:paraId="620BB6C4" w14:textId="1562F6F7" w:rsidR="00D83ADF" w:rsidRDefault="00BE759E">
      <w:pPr>
        <w:pStyle w:val="Compact"/>
        <w:numPr>
          <w:ilvl w:val="0"/>
          <w:numId w:val="3"/>
        </w:numPr>
      </w:pPr>
      <w:r>
        <w:rPr>
          <w:i/>
        </w:rPr>
        <w:t>What are they wanting to study?</w:t>
      </w:r>
      <w:r w:rsidR="001759B6">
        <w:rPr>
          <w:i/>
        </w:rPr>
        <w:t xml:space="preserve"> Travel arrival data in relation to country of origin</w:t>
      </w:r>
      <w:r w:rsidR="00383E60">
        <w:rPr>
          <w:i/>
        </w:rPr>
        <w:t xml:space="preserve"> from 2010 to 2018.</w:t>
      </w:r>
    </w:p>
    <w:p w14:paraId="766F5504" w14:textId="7BA57413" w:rsidR="00D83ADF" w:rsidRDefault="00BE759E">
      <w:pPr>
        <w:pStyle w:val="Compact"/>
        <w:numPr>
          <w:ilvl w:val="0"/>
          <w:numId w:val="3"/>
        </w:numPr>
      </w:pPr>
      <w:r>
        <w:rPr>
          <w:i/>
        </w:rPr>
        <w:t>What is the motivation of this project?</w:t>
      </w:r>
      <w:r w:rsidR="001759B6">
        <w:rPr>
          <w:i/>
        </w:rPr>
        <w:t xml:space="preserve"> Traveling to different countries based on data by lonely planet books</w:t>
      </w:r>
      <w:r w:rsidR="00383E60">
        <w:rPr>
          <w:i/>
        </w:rPr>
        <w:t xml:space="preserve"> and how accurate their numbers are.</w:t>
      </w:r>
    </w:p>
    <w:p w14:paraId="281D7629" w14:textId="3040A802" w:rsidR="00D83ADF" w:rsidRDefault="00BE759E">
      <w:pPr>
        <w:pStyle w:val="Compact"/>
        <w:numPr>
          <w:ilvl w:val="0"/>
          <w:numId w:val="3"/>
        </w:numPr>
      </w:pPr>
      <w:r>
        <w:rPr>
          <w:i/>
        </w:rPr>
        <w:t>What does the presenter hope to accomplish with this project?</w:t>
      </w:r>
      <w:r w:rsidR="001759B6">
        <w:rPr>
          <w:i/>
        </w:rPr>
        <w:t xml:space="preserve"> Th</w:t>
      </w:r>
      <w:r w:rsidR="009540A7">
        <w:rPr>
          <w:i/>
        </w:rPr>
        <w:t>e presenter</w:t>
      </w:r>
      <w:r w:rsidR="001759B6">
        <w:rPr>
          <w:i/>
        </w:rPr>
        <w:t xml:space="preserve"> scraped data from several countries for travel arrivals</w:t>
      </w:r>
      <w:r w:rsidR="00B216AB">
        <w:rPr>
          <w:i/>
        </w:rPr>
        <w:t>. In addition</w:t>
      </w:r>
      <w:r w:rsidR="009540A7">
        <w:rPr>
          <w:i/>
        </w:rPr>
        <w:t>,</w:t>
      </w:r>
      <w:r w:rsidR="00B216AB">
        <w:rPr>
          <w:i/>
        </w:rPr>
        <w:t xml:space="preserve"> the presenter suggest that lonely planets top 10 countries and top 10 travel destination countries </w:t>
      </w:r>
      <w:r w:rsidR="009540A7">
        <w:rPr>
          <w:i/>
        </w:rPr>
        <w:t>don’t</w:t>
      </w:r>
      <w:r w:rsidR="00B216AB">
        <w:rPr>
          <w:i/>
        </w:rPr>
        <w:t xml:space="preserve"> seem to </w:t>
      </w:r>
      <w:r w:rsidR="009540A7">
        <w:rPr>
          <w:i/>
        </w:rPr>
        <w:t>correlate more than 20% using data from 2010 through 2018, this is because some of the countries lack data for arrivals. The presenter does not recommend lonely planet as a reference for traveling.</w:t>
      </w:r>
    </w:p>
    <w:p w14:paraId="0D4AD88A" w14:textId="77777777" w:rsidR="00D83ADF" w:rsidRDefault="00BE759E">
      <w:pPr>
        <w:pStyle w:val="FirstParagraph"/>
      </w:pPr>
      <w:r>
        <w:rPr>
          <w:b/>
        </w:rPr>
        <w:t>What data are used?</w:t>
      </w:r>
    </w:p>
    <w:p w14:paraId="0B61F137" w14:textId="5F7CE5CA" w:rsidR="00D83ADF" w:rsidRDefault="00BE759E">
      <w:pPr>
        <w:pStyle w:val="Compact"/>
        <w:numPr>
          <w:ilvl w:val="0"/>
          <w:numId w:val="4"/>
        </w:numPr>
      </w:pPr>
      <w:r>
        <w:rPr>
          <w:i/>
        </w:rPr>
        <w:t>What website(s) are scraped?</w:t>
      </w:r>
      <w:r w:rsidR="009540A7">
        <w:rPr>
          <w:i/>
        </w:rPr>
        <w:t>http://www.jetpunk.com/user-quizzes/139806/lonely-planets-top-ten-countries-by-year</w:t>
      </w:r>
    </w:p>
    <w:p w14:paraId="476F7E9B" w14:textId="38818C5C" w:rsidR="00D83ADF" w:rsidRDefault="00BE759E">
      <w:pPr>
        <w:pStyle w:val="Compact"/>
        <w:numPr>
          <w:ilvl w:val="0"/>
          <w:numId w:val="4"/>
        </w:numPr>
      </w:pPr>
      <w:r>
        <w:rPr>
          <w:i/>
        </w:rPr>
        <w:t>Are other data brought in from outside sources?</w:t>
      </w:r>
      <w:r w:rsidR="009540A7">
        <w:rPr>
          <w:i/>
        </w:rPr>
        <w:t xml:space="preserve"> Yes</w:t>
      </w:r>
    </w:p>
    <w:p w14:paraId="7BDCAF55" w14:textId="3F74E8EA" w:rsidR="003E00EA" w:rsidRPr="003E00EA" w:rsidRDefault="00BE759E" w:rsidP="003E00EA">
      <w:pPr>
        <w:pStyle w:val="Compact"/>
        <w:numPr>
          <w:ilvl w:val="0"/>
          <w:numId w:val="4"/>
        </w:numPr>
      </w:pPr>
      <w:r w:rsidRPr="003E00EA">
        <w:rPr>
          <w:i/>
        </w:rPr>
        <w:lastRenderedPageBreak/>
        <w:t>If so, what are they and how do they add to the project?</w:t>
      </w:r>
      <w:r w:rsidR="009540A7" w:rsidRPr="003E00EA">
        <w:rPr>
          <w:i/>
        </w:rPr>
        <w:t xml:space="preserve"> The dataset </w:t>
      </w:r>
      <w:r w:rsidR="003E00EA">
        <w:rPr>
          <w:i/>
        </w:rPr>
        <w:t xml:space="preserve">is used in order to compare which is the most popular country from 2010 to 2018( to the lonely </w:t>
      </w:r>
      <w:proofErr w:type="spellStart"/>
      <w:r w:rsidR="003E00EA">
        <w:rPr>
          <w:i/>
        </w:rPr>
        <w:t>planets</w:t>
      </w:r>
      <w:proofErr w:type="spellEnd"/>
      <w:r w:rsidR="003E00EA">
        <w:rPr>
          <w:i/>
        </w:rPr>
        <w:t xml:space="preserve"> top ten</w:t>
      </w:r>
      <w:r w:rsidR="00A41899">
        <w:rPr>
          <w:i/>
        </w:rPr>
        <w:t xml:space="preserve"> travel country</w:t>
      </w:r>
      <w:r w:rsidR="003E00EA">
        <w:rPr>
          <w:i/>
        </w:rPr>
        <w:t xml:space="preserve"> data scrapped )from here </w:t>
      </w:r>
      <w:hyperlink r:id="rId8" w:history="1">
        <w:r w:rsidR="003E00EA" w:rsidRPr="00EE087C">
          <w:rPr>
            <w:rStyle w:val="Hyperlink"/>
            <w:i/>
          </w:rPr>
          <w:t>https://data.worldbank.org/indicator/ST.INT.ARVL</w:t>
        </w:r>
      </w:hyperlink>
    </w:p>
    <w:p w14:paraId="3B930B85" w14:textId="3252EFB9" w:rsidR="00D83ADF" w:rsidRPr="003E00EA" w:rsidRDefault="00BE759E" w:rsidP="003E00EA">
      <w:pPr>
        <w:pStyle w:val="Compact"/>
        <w:numPr>
          <w:ilvl w:val="0"/>
          <w:numId w:val="4"/>
        </w:numPr>
      </w:pPr>
      <w:r w:rsidRPr="003E00EA">
        <w:rPr>
          <w:b/>
        </w:rPr>
        <w:t>What is your overall impression of the project?</w:t>
      </w:r>
    </w:p>
    <w:p w14:paraId="32C35590" w14:textId="0C1ABABD" w:rsidR="003E00EA" w:rsidRDefault="003E00EA" w:rsidP="003E00EA">
      <w:pPr>
        <w:pStyle w:val="Compact"/>
        <w:ind w:left="480"/>
        <w:rPr>
          <w:bCs/>
        </w:rPr>
      </w:pPr>
      <w:r>
        <w:rPr>
          <w:bCs/>
        </w:rPr>
        <w:t>The project is very informative; however, the conclusion was pretty crappy, not the presenter’s fault, this is part of the analysis and findings are sometimes disappointing.</w:t>
      </w:r>
    </w:p>
    <w:p w14:paraId="7C33B7A6" w14:textId="1B52F37F" w:rsidR="003E00EA" w:rsidRPr="003E00EA" w:rsidRDefault="003E00EA" w:rsidP="003E00EA">
      <w:pPr>
        <w:pStyle w:val="Compact"/>
        <w:ind w:left="480"/>
        <w:rPr>
          <w:bCs/>
        </w:rPr>
      </w:pPr>
      <w:r>
        <w:rPr>
          <w:bCs/>
        </w:rPr>
        <w:t xml:space="preserve">I like the </w:t>
      </w:r>
      <w:proofErr w:type="spellStart"/>
      <w:r>
        <w:rPr>
          <w:bCs/>
        </w:rPr>
        <w:t>Tableu</w:t>
      </w:r>
      <w:proofErr w:type="spellEnd"/>
      <w:r>
        <w:rPr>
          <w:bCs/>
        </w:rPr>
        <w:t xml:space="preserve"> plots, she could of done a better job cleaning the dataset to get rid of the null values and make the data that is important stand out a little better, but I </w:t>
      </w:r>
      <w:r w:rsidR="007A01DF">
        <w:rPr>
          <w:bCs/>
        </w:rPr>
        <w:t>know</w:t>
      </w:r>
      <w:r>
        <w:rPr>
          <w:bCs/>
        </w:rPr>
        <w:t xml:space="preserve"> sometimes there are time constraints. In addition, I think she delivered what she came here to do.</w:t>
      </w:r>
    </w:p>
    <w:p w14:paraId="132DBC4B" w14:textId="4C277249" w:rsidR="00D83ADF" w:rsidRDefault="00BE759E">
      <w:pPr>
        <w:pStyle w:val="BodyText"/>
        <w:rPr>
          <w:b/>
        </w:rPr>
      </w:pPr>
      <w:r>
        <w:rPr>
          <w:b/>
        </w:rPr>
        <w:t>Other encouragements/critiques you would like to provide to your colleague in order for them to have a more refined project.</w:t>
      </w:r>
      <w:bookmarkEnd w:id="1"/>
    </w:p>
    <w:p w14:paraId="20584692" w14:textId="6F1DF959" w:rsidR="003E00EA" w:rsidRPr="009B7D9E" w:rsidRDefault="009B7D9E" w:rsidP="009B7D9E">
      <w:pPr>
        <w:pStyle w:val="BodyText"/>
        <w:ind w:left="480"/>
        <w:rPr>
          <w:bCs/>
        </w:rPr>
      </w:pPr>
      <w:r>
        <w:rPr>
          <w:bCs/>
        </w:rPr>
        <w:t>I think that the presentation was clean cut and consistent. I would of liked to see more visualizations in order to really point out how much Lonely Planet Books really suck</w:t>
      </w:r>
      <w:r w:rsidR="007A01DF">
        <w:rPr>
          <w:bCs/>
        </w:rPr>
        <w:t>s</w:t>
      </w:r>
      <w:r>
        <w:rPr>
          <w:bCs/>
        </w:rPr>
        <w:t xml:space="preserve"> but I understand that data might be a limitation. </w:t>
      </w:r>
    </w:p>
    <w:p w14:paraId="41118097" w14:textId="2AB69D18" w:rsidR="003E00EA" w:rsidRDefault="003E00EA" w:rsidP="003E00EA">
      <w:pPr>
        <w:pStyle w:val="Compact"/>
        <w:ind w:left="480"/>
        <w:rPr>
          <w:bCs/>
        </w:rPr>
      </w:pPr>
      <w:r>
        <w:rPr>
          <w:bCs/>
        </w:rPr>
        <w:t xml:space="preserve">I will probably use google instead of </w:t>
      </w:r>
      <w:r w:rsidR="009B7D9E">
        <w:rPr>
          <w:bCs/>
        </w:rPr>
        <w:t>L</w:t>
      </w:r>
      <w:r>
        <w:rPr>
          <w:bCs/>
        </w:rPr>
        <w:t xml:space="preserve">onely </w:t>
      </w:r>
      <w:r w:rsidR="009B7D9E">
        <w:rPr>
          <w:bCs/>
        </w:rPr>
        <w:t>Planet’s</w:t>
      </w:r>
      <w:r>
        <w:rPr>
          <w:bCs/>
        </w:rPr>
        <w:t xml:space="preserve"> </w:t>
      </w:r>
      <w:r w:rsidR="009B7D9E">
        <w:rPr>
          <w:bCs/>
        </w:rPr>
        <w:t>B</w:t>
      </w:r>
      <w:r>
        <w:rPr>
          <w:bCs/>
        </w:rPr>
        <w:t>ooks next time I look for travel suggestions.</w:t>
      </w:r>
    </w:p>
    <w:p w14:paraId="2994807A" w14:textId="77777777" w:rsidR="003E00EA" w:rsidRDefault="003E00EA">
      <w:pPr>
        <w:pStyle w:val="BodyText"/>
      </w:pPr>
    </w:p>
    <w:sectPr w:rsidR="003E00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A9324" w14:textId="77777777" w:rsidR="00C81F16" w:rsidRDefault="00C81F16">
      <w:pPr>
        <w:spacing w:after="0"/>
      </w:pPr>
      <w:r>
        <w:separator/>
      </w:r>
    </w:p>
  </w:endnote>
  <w:endnote w:type="continuationSeparator" w:id="0">
    <w:p w14:paraId="69BFC93F" w14:textId="77777777" w:rsidR="00C81F16" w:rsidRDefault="00C81F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A66E50" w14:textId="77777777" w:rsidR="00C81F16" w:rsidRDefault="00C81F16">
      <w:r>
        <w:separator/>
      </w:r>
    </w:p>
  </w:footnote>
  <w:footnote w:type="continuationSeparator" w:id="0">
    <w:p w14:paraId="7C39B947" w14:textId="77777777" w:rsidR="00C81F16" w:rsidRDefault="00C81F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7561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0B80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59B6"/>
    <w:rsid w:val="00383E60"/>
    <w:rsid w:val="003E00EA"/>
    <w:rsid w:val="004E29B3"/>
    <w:rsid w:val="00590D07"/>
    <w:rsid w:val="00653F60"/>
    <w:rsid w:val="00784D58"/>
    <w:rsid w:val="007A01DF"/>
    <w:rsid w:val="008D6863"/>
    <w:rsid w:val="009149A6"/>
    <w:rsid w:val="0094269B"/>
    <w:rsid w:val="009540A7"/>
    <w:rsid w:val="009B7D9E"/>
    <w:rsid w:val="00A41899"/>
    <w:rsid w:val="00B216AB"/>
    <w:rsid w:val="00B86B75"/>
    <w:rsid w:val="00BC48D5"/>
    <w:rsid w:val="00BE759E"/>
    <w:rsid w:val="00C36279"/>
    <w:rsid w:val="00C81F16"/>
    <w:rsid w:val="00D83ADF"/>
    <w:rsid w:val="00E315A3"/>
    <w:rsid w:val="00F25D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EC521"/>
  <w15:docId w15:val="{B7EAB53F-E45C-4FBA-95DB-96AD91FC9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94269B"/>
    <w:rPr>
      <w:color w:val="800080" w:themeColor="followedHyperlink"/>
      <w:u w:val="single"/>
    </w:rPr>
  </w:style>
  <w:style w:type="character" w:styleId="UnresolvedMention">
    <w:name w:val="Unresolved Mention"/>
    <w:basedOn w:val="DefaultParagraphFont"/>
    <w:uiPriority w:val="99"/>
    <w:semiHidden/>
    <w:unhideWhenUsed/>
    <w:rsid w:val="003E00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bank.org/indicator/ST.INT.ARVL" TargetMode="Externa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user</dc:creator>
  <cp:keywords/>
  <cp:lastModifiedBy>user</cp:lastModifiedBy>
  <cp:revision>11</cp:revision>
  <dcterms:created xsi:type="dcterms:W3CDTF">2021-03-22T23:49:00Z</dcterms:created>
  <dcterms:modified xsi:type="dcterms:W3CDTF">2021-03-23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